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Вероника Сквор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3034280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4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862068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2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451712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115991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1593088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3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180088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583745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455379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015162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913186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ероника Скворцова</dc:creator>
  <dc:language>ru-RU</dc:language>
  <cp:keywords/>
  <dcterms:created xsi:type="dcterms:W3CDTF">2025-06-22T06:56:42Z</dcterms:created>
  <dcterms:modified xsi:type="dcterms:W3CDTF">2025-06-22T06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